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352AD" w14:textId="1A40C6F4" w:rsidR="00E077EB" w:rsidRPr="003A7A58" w:rsidRDefault="003A7A58" w:rsidP="0032042B">
      <w:pPr>
        <w:rPr>
          <w:rFonts w:ascii="新細明體" w:hAnsi="新細明體"/>
          <w:b/>
          <w:bCs/>
          <w:sz w:val="36"/>
          <w:szCs w:val="36"/>
        </w:rPr>
      </w:pPr>
      <w:r w:rsidRPr="003A7A58">
        <w:rPr>
          <w:rFonts w:ascii="新細明體" w:hAnsi="新細明體" w:hint="eastAsia"/>
          <w:b/>
          <w:bCs/>
          <w:sz w:val="36"/>
          <w:szCs w:val="36"/>
        </w:rPr>
        <w:t>隨輪人員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636"/>
        <w:gridCol w:w="4938"/>
        <w:gridCol w:w="4883"/>
      </w:tblGrid>
      <w:tr w:rsidR="00092515" w14:paraId="2C7518CF" w14:textId="77777777" w:rsidTr="00092515">
        <w:trPr>
          <w:trHeight w:val="525"/>
        </w:trPr>
        <w:tc>
          <w:tcPr>
            <w:tcW w:w="230" w:type="pct"/>
          </w:tcPr>
          <w:p w14:paraId="7427A01E" w14:textId="77777777" w:rsidR="00E077EB" w:rsidRDefault="00E077EB" w:rsidP="00CB426A">
            <w:pPr>
              <w:pStyle w:val="a3"/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2398" w:type="pct"/>
          </w:tcPr>
          <w:p w14:paraId="2F36A6F8" w14:textId="77777777" w:rsidR="00E077EB" w:rsidRDefault="00E077EB" w:rsidP="00E077EB">
            <w:pPr>
              <w:pStyle w:val="a3"/>
              <w:jc w:val="center"/>
            </w:pPr>
            <w:r>
              <w:rPr>
                <w:rFonts w:hint="eastAsia"/>
              </w:rPr>
              <w:t>正面</w:t>
            </w:r>
          </w:p>
        </w:tc>
        <w:tc>
          <w:tcPr>
            <w:tcW w:w="2371" w:type="pct"/>
          </w:tcPr>
          <w:p w14:paraId="5EB04C89" w14:textId="77777777" w:rsidR="00E077EB" w:rsidRDefault="00E077EB" w:rsidP="00E077EB">
            <w:pPr>
              <w:pStyle w:val="a3"/>
              <w:jc w:val="center"/>
            </w:pPr>
            <w:r>
              <w:rPr>
                <w:rFonts w:hint="eastAsia"/>
              </w:rPr>
              <w:t>反面</w:t>
            </w:r>
          </w:p>
        </w:tc>
      </w:tr>
      <w:tr w:rsidR="00092515" w14:paraId="05728202" w14:textId="77777777" w:rsidTr="00092515">
        <w:trPr>
          <w:trHeight w:val="581"/>
        </w:trPr>
        <w:tc>
          <w:tcPr>
            <w:tcW w:w="230" w:type="pct"/>
          </w:tcPr>
          <w:p w14:paraId="23458C67" w14:textId="77777777" w:rsidR="00E077EB" w:rsidRDefault="00E077EB" w:rsidP="00CB426A">
            <w:pPr>
              <w:pStyle w:val="a3"/>
              <w:jc w:val="center"/>
            </w:pPr>
            <w:r w:rsidRPr="009C4AFC"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1.</w:t>
            </w:r>
            <w:r w:rsidR="00BD19BB">
              <w:rPr>
                <w:rFonts w:ascii="標楷體" w:eastAsia="標楷體" w:hAnsi="標楷體"/>
                <w:sz w:val="28"/>
                <w:szCs w:val="28"/>
              </w:rPr>
              <w:t xml:space="preserve"> </w:t>
            </w:r>
          </w:p>
        </w:tc>
        <w:tc>
          <w:tcPr>
            <w:tcW w:w="2398" w:type="pct"/>
          </w:tcPr>
          <w:p w14:paraId="3E27FEAB" w14:textId="77777777" w:rsidR="00E077EB" w:rsidRDefault="00E077EB" w:rsidP="00AD2A78">
            <w:pPr>
              <w:pStyle w:val="a3"/>
            </w:pPr>
          </w:p>
        </w:tc>
        <w:tc>
          <w:tcPr>
            <w:tcW w:w="2371" w:type="pct"/>
          </w:tcPr>
          <w:p w14:paraId="1F61C941" w14:textId="77777777" w:rsidR="00E077EB" w:rsidRDefault="00E077EB" w:rsidP="00AD2A78">
            <w:pPr>
              <w:pStyle w:val="a3"/>
              <w:jc w:val="right"/>
            </w:pPr>
          </w:p>
        </w:tc>
      </w:tr>
      <w:tr w:rsidR="00092515" w14:paraId="0931BA6D" w14:textId="77777777" w:rsidTr="00092515">
        <w:trPr>
          <w:trHeight w:val="581"/>
        </w:trPr>
        <w:tc>
          <w:tcPr>
            <w:tcW w:w="230" w:type="pct"/>
          </w:tcPr>
          <w:p w14:paraId="14F22D78" w14:textId="77777777" w:rsidR="00450EED" w:rsidRDefault="00E077EB" w:rsidP="00CB426A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2.</w:t>
            </w:r>
          </w:p>
          <w:p w14:paraId="29C7048D" w14:textId="77777777" w:rsidR="00E077EB" w:rsidRDefault="00BD19BB" w:rsidP="00CB426A">
            <w:pPr>
              <w:pStyle w:val="a3"/>
              <w:jc w:val="center"/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</w:p>
        </w:tc>
        <w:tc>
          <w:tcPr>
            <w:tcW w:w="2398" w:type="pct"/>
          </w:tcPr>
          <w:p w14:paraId="5306524A" w14:textId="77777777" w:rsidR="00E077EB" w:rsidRDefault="00E077EB" w:rsidP="00AD2A78">
            <w:pPr>
              <w:pStyle w:val="a3"/>
            </w:pPr>
          </w:p>
        </w:tc>
        <w:tc>
          <w:tcPr>
            <w:tcW w:w="2371" w:type="pct"/>
          </w:tcPr>
          <w:p w14:paraId="348FBC26" w14:textId="77777777" w:rsidR="00E077EB" w:rsidRDefault="00E077EB" w:rsidP="00AD2A78">
            <w:pPr>
              <w:pStyle w:val="a3"/>
              <w:jc w:val="right"/>
            </w:pPr>
          </w:p>
        </w:tc>
      </w:tr>
      <w:tr w:rsidR="00092515" w14:paraId="55E0A5A5" w14:textId="77777777" w:rsidTr="00092515">
        <w:trPr>
          <w:trHeight w:val="581"/>
        </w:trPr>
        <w:tc>
          <w:tcPr>
            <w:tcW w:w="230" w:type="pct"/>
          </w:tcPr>
          <w:p w14:paraId="53C9990D" w14:textId="77777777" w:rsidR="00E077EB" w:rsidRDefault="00E077EB" w:rsidP="00CB426A">
            <w:pPr>
              <w:pStyle w:val="a3"/>
              <w:jc w:val="center"/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3.</w:t>
            </w:r>
            <w:r w:rsidR="00BD19BB"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2398" w:type="pct"/>
          </w:tcPr>
          <w:p w14:paraId="78015D10" w14:textId="77777777" w:rsidR="00E077EB" w:rsidRDefault="00E077EB" w:rsidP="00AD2A78">
            <w:pPr>
              <w:pStyle w:val="a3"/>
            </w:pPr>
          </w:p>
        </w:tc>
        <w:tc>
          <w:tcPr>
            <w:tcW w:w="2371" w:type="pct"/>
          </w:tcPr>
          <w:p w14:paraId="675C2ABE" w14:textId="77777777" w:rsidR="00E077EB" w:rsidRDefault="00E077EB" w:rsidP="00AD2A78">
            <w:pPr>
              <w:pStyle w:val="a3"/>
              <w:jc w:val="right"/>
            </w:pPr>
          </w:p>
        </w:tc>
      </w:tr>
      <w:tr w:rsidR="003768B9" w14:paraId="276F34C8" w14:textId="77777777" w:rsidTr="00092515">
        <w:trPr>
          <w:trHeight w:val="581"/>
        </w:trPr>
        <w:tc>
          <w:tcPr>
            <w:tcW w:w="230" w:type="pct"/>
          </w:tcPr>
          <w:p w14:paraId="263F96FD" w14:textId="77777777" w:rsidR="003768B9" w:rsidRDefault="003768B9" w:rsidP="00CB426A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4.</w:t>
            </w:r>
          </w:p>
        </w:tc>
        <w:tc>
          <w:tcPr>
            <w:tcW w:w="2398" w:type="pct"/>
          </w:tcPr>
          <w:p w14:paraId="70903EE6" w14:textId="77777777" w:rsidR="003768B9" w:rsidRDefault="003768B9" w:rsidP="00AD2A78">
            <w:pPr>
              <w:pStyle w:val="a3"/>
            </w:pPr>
          </w:p>
        </w:tc>
        <w:tc>
          <w:tcPr>
            <w:tcW w:w="2371" w:type="pct"/>
          </w:tcPr>
          <w:p w14:paraId="68C9F956" w14:textId="77777777" w:rsidR="003768B9" w:rsidRDefault="003768B9" w:rsidP="00AD2A78">
            <w:pPr>
              <w:pStyle w:val="a3"/>
              <w:jc w:val="right"/>
            </w:pPr>
          </w:p>
        </w:tc>
      </w:tr>
      <w:tr w:rsidR="003768B9" w14:paraId="4303CDFF" w14:textId="77777777" w:rsidTr="00092515">
        <w:trPr>
          <w:trHeight w:val="581"/>
        </w:trPr>
        <w:tc>
          <w:tcPr>
            <w:tcW w:w="230" w:type="pct"/>
          </w:tcPr>
          <w:p w14:paraId="70489CA4" w14:textId="77777777" w:rsidR="003768B9" w:rsidRDefault="003768B9" w:rsidP="00CB426A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5.</w:t>
            </w:r>
          </w:p>
        </w:tc>
        <w:tc>
          <w:tcPr>
            <w:tcW w:w="2398" w:type="pct"/>
          </w:tcPr>
          <w:p w14:paraId="2CAE446D" w14:textId="77777777" w:rsidR="003768B9" w:rsidRDefault="003768B9" w:rsidP="00AD2A78">
            <w:pPr>
              <w:pStyle w:val="a3"/>
            </w:pPr>
          </w:p>
        </w:tc>
        <w:tc>
          <w:tcPr>
            <w:tcW w:w="2371" w:type="pct"/>
          </w:tcPr>
          <w:p w14:paraId="3483E563" w14:textId="77777777" w:rsidR="003768B9" w:rsidRDefault="003768B9" w:rsidP="00AD2A78">
            <w:pPr>
              <w:pStyle w:val="a3"/>
              <w:jc w:val="right"/>
            </w:pPr>
          </w:p>
        </w:tc>
      </w:tr>
      <w:tr w:rsidR="003768B9" w14:paraId="36FE8F56" w14:textId="77777777" w:rsidTr="00092515">
        <w:trPr>
          <w:trHeight w:val="581"/>
        </w:trPr>
        <w:tc>
          <w:tcPr>
            <w:tcW w:w="230" w:type="pct"/>
          </w:tcPr>
          <w:p w14:paraId="040290F9" w14:textId="77777777" w:rsidR="003768B9" w:rsidRDefault="003768B9" w:rsidP="00CB426A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6.</w:t>
            </w:r>
          </w:p>
        </w:tc>
        <w:tc>
          <w:tcPr>
            <w:tcW w:w="2398" w:type="pct"/>
          </w:tcPr>
          <w:p w14:paraId="7180520F" w14:textId="77777777" w:rsidR="003768B9" w:rsidRDefault="00FC2A3E" w:rsidP="00AD2A78">
            <w:pPr>
              <w:pStyle w:val="a3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619EF03" wp14:editId="0BF32481">
                      <wp:simplePos x="0" y="0"/>
                      <wp:positionH relativeFrom="column">
                        <wp:posOffset>1042670</wp:posOffset>
                      </wp:positionH>
                      <wp:positionV relativeFrom="paragraph">
                        <wp:posOffset>-2072640</wp:posOffset>
                      </wp:positionV>
                      <wp:extent cx="3873500" cy="546100"/>
                      <wp:effectExtent l="0" t="0" r="0" b="6350"/>
                      <wp:wrapNone/>
                      <wp:docPr id="1" name="文字方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73500" cy="5461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752B54A" w14:textId="77777777" w:rsidR="00AD2A78" w:rsidRPr="00FC2A3E" w:rsidRDefault="00AD2A78" w:rsidP="00AD2A78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b/>
                                      <w:noProof/>
                                      <w:color w:val="AEAAAA" w:themeColor="background2" w:themeShade="BF"/>
                                      <w:spacing w:val="10"/>
                                      <w:sz w:val="56"/>
                                      <w:szCs w:val="56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8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bg2">
                                            <w14:alpha w14:val="70000"/>
                                            <w14:lumMod w14:val="7500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FC2A3E">
                                    <w:rPr>
                                      <w:rFonts w:ascii="標楷體" w:eastAsia="標楷體" w:hAnsi="標楷體" w:hint="eastAsia"/>
                                      <w:b/>
                                      <w:noProof/>
                                      <w:color w:val="AEAAAA" w:themeColor="background2" w:themeShade="BF"/>
                                      <w:spacing w:val="10"/>
                                      <w:sz w:val="56"/>
                                      <w:szCs w:val="56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8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bg2">
                                            <w14:alpha w14:val="70000"/>
                                            <w14:lumMod w14:val="75000"/>
                                          </w14:schemeClr>
                                        </w14:solidFill>
                                      </w14:textFill>
                                    </w:rPr>
                                    <w:t>僅供新海研3號使</w:t>
                                  </w:r>
                                  <w:r w:rsidRPr="00FC2A3E">
                                    <w:rPr>
                                      <w:rFonts w:ascii="標楷體" w:eastAsia="標楷體" w:hAnsi="標楷體"/>
                                      <w:b/>
                                      <w:noProof/>
                                      <w:color w:val="AEAAAA" w:themeColor="background2" w:themeShade="BF"/>
                                      <w:spacing w:val="10"/>
                                      <w:sz w:val="56"/>
                                      <w:szCs w:val="56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8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bg2">
                                            <w14:alpha w14:val="70000"/>
                                            <w14:lumMod w14:val="75000"/>
                                          </w14:schemeClr>
                                        </w14:solidFill>
                                      </w14:textFill>
                                    </w:rPr>
                                    <w:t>用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FCE155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" o:spid="_x0000_s1026" type="#_x0000_t202" style="position:absolute;margin-left:82.1pt;margin-top:-163.2pt;width:305pt;height:4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" filled="f" stroked="f">
                      <v:fill o:detectmouseclick="t"/>
                      <v:textbox>
                        <w:txbxContent>
                          <w:p w:rsidR="00AD2A78" w:rsidRPr="00FC2A3E" w:rsidRDefault="00AD2A78" w:rsidP="00AD2A78">
                            <w:pPr>
                              <w:jc w:val="center"/>
                              <w:rPr>
                                <w:rFonts w:ascii="標楷體" w:eastAsia="標楷體" w:hAnsi="標楷體" w:hint="eastAsia"/>
                                <w:b/>
                                <w:noProof/>
                                <w:color w:val="AEAAAA" w:themeColor="background2" w:themeShade="BF"/>
                                <w:spacing w:val="10"/>
                                <w:sz w:val="56"/>
                                <w:szCs w:val="5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8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alpha w14:val="70000"/>
                                      <w14:lumMod w14:val="75000"/>
                                    </w14:schemeClr>
                                  </w14:solidFill>
                                </w14:textFill>
                              </w:rPr>
                            </w:pPr>
                            <w:r w:rsidRPr="00FC2A3E">
                              <w:rPr>
                                <w:rFonts w:ascii="標楷體" w:eastAsia="標楷體" w:hAnsi="標楷體" w:hint="eastAsia"/>
                                <w:b/>
                                <w:noProof/>
                                <w:color w:val="AEAAAA" w:themeColor="background2" w:themeShade="BF"/>
                                <w:spacing w:val="10"/>
                                <w:sz w:val="56"/>
                                <w:szCs w:val="5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8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alpha w14:val="70000"/>
                                      <w14:lumMod w14:val="75000"/>
                                    </w14:schemeClr>
                                  </w14:solidFill>
                                </w14:textFill>
                              </w:rPr>
                              <w:t>僅供新海研3號使</w:t>
                            </w:r>
                            <w:r w:rsidRPr="00FC2A3E">
                              <w:rPr>
                                <w:rFonts w:ascii="標楷體" w:eastAsia="標楷體" w:hAnsi="標楷體"/>
                                <w:b/>
                                <w:noProof/>
                                <w:color w:val="AEAAAA" w:themeColor="background2" w:themeShade="BF"/>
                                <w:spacing w:val="10"/>
                                <w:sz w:val="56"/>
                                <w:szCs w:val="5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8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alpha w14:val="70000"/>
                                      <w14:lumMod w14:val="75000"/>
                                    </w14:schemeClr>
                                  </w14:solidFill>
                                </w14:textFill>
                              </w:rPr>
                              <w:t>用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71" w:type="pct"/>
          </w:tcPr>
          <w:p w14:paraId="62D8ECBA" w14:textId="77777777" w:rsidR="003768B9" w:rsidRDefault="003768B9" w:rsidP="00AD2A78">
            <w:pPr>
              <w:pStyle w:val="a3"/>
              <w:jc w:val="right"/>
            </w:pPr>
          </w:p>
        </w:tc>
      </w:tr>
      <w:tr w:rsidR="003768B9" w14:paraId="16527E19" w14:textId="77777777" w:rsidTr="00092515">
        <w:trPr>
          <w:trHeight w:val="581"/>
        </w:trPr>
        <w:tc>
          <w:tcPr>
            <w:tcW w:w="230" w:type="pct"/>
          </w:tcPr>
          <w:p w14:paraId="5ECDA211" w14:textId="77777777" w:rsidR="003768B9" w:rsidRDefault="003768B9" w:rsidP="00CB426A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7.</w:t>
            </w:r>
          </w:p>
        </w:tc>
        <w:tc>
          <w:tcPr>
            <w:tcW w:w="2398" w:type="pct"/>
          </w:tcPr>
          <w:p w14:paraId="11CF5F7D" w14:textId="77777777" w:rsidR="003768B9" w:rsidRDefault="003768B9" w:rsidP="00AD2A78">
            <w:pPr>
              <w:pStyle w:val="a3"/>
            </w:pPr>
          </w:p>
        </w:tc>
        <w:tc>
          <w:tcPr>
            <w:tcW w:w="2371" w:type="pct"/>
          </w:tcPr>
          <w:p w14:paraId="5B8EF4CF" w14:textId="77777777" w:rsidR="003768B9" w:rsidRDefault="003768B9" w:rsidP="00AD2A78">
            <w:pPr>
              <w:pStyle w:val="a3"/>
              <w:jc w:val="right"/>
            </w:pPr>
          </w:p>
        </w:tc>
      </w:tr>
      <w:tr w:rsidR="003768B9" w14:paraId="2D35A961" w14:textId="77777777" w:rsidTr="00092515">
        <w:trPr>
          <w:trHeight w:val="581"/>
        </w:trPr>
        <w:tc>
          <w:tcPr>
            <w:tcW w:w="230" w:type="pct"/>
          </w:tcPr>
          <w:p w14:paraId="75BC30D6" w14:textId="77777777" w:rsidR="003768B9" w:rsidRDefault="003768B9" w:rsidP="00CB426A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8.</w:t>
            </w:r>
          </w:p>
        </w:tc>
        <w:tc>
          <w:tcPr>
            <w:tcW w:w="2398" w:type="pct"/>
          </w:tcPr>
          <w:p w14:paraId="4FAA84F1" w14:textId="77777777" w:rsidR="003768B9" w:rsidRDefault="003768B9" w:rsidP="00AD2A78">
            <w:pPr>
              <w:pStyle w:val="a3"/>
            </w:pPr>
          </w:p>
        </w:tc>
        <w:tc>
          <w:tcPr>
            <w:tcW w:w="2371" w:type="pct"/>
          </w:tcPr>
          <w:p w14:paraId="5BBAED7D" w14:textId="77777777" w:rsidR="003768B9" w:rsidRDefault="003768B9" w:rsidP="00AD2A78">
            <w:pPr>
              <w:pStyle w:val="a3"/>
              <w:jc w:val="right"/>
            </w:pPr>
          </w:p>
        </w:tc>
      </w:tr>
      <w:tr w:rsidR="003768B9" w14:paraId="5B6CA1F6" w14:textId="77777777" w:rsidTr="00092515">
        <w:trPr>
          <w:trHeight w:val="581"/>
        </w:trPr>
        <w:tc>
          <w:tcPr>
            <w:tcW w:w="230" w:type="pct"/>
          </w:tcPr>
          <w:p w14:paraId="7EAFC753" w14:textId="77777777" w:rsidR="003768B9" w:rsidRDefault="003768B9" w:rsidP="00CB426A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9.</w:t>
            </w:r>
          </w:p>
        </w:tc>
        <w:tc>
          <w:tcPr>
            <w:tcW w:w="2398" w:type="pct"/>
          </w:tcPr>
          <w:p w14:paraId="387EBA3B" w14:textId="77777777" w:rsidR="003768B9" w:rsidRDefault="003768B9" w:rsidP="00AD2A78">
            <w:pPr>
              <w:pStyle w:val="a3"/>
            </w:pPr>
          </w:p>
        </w:tc>
        <w:tc>
          <w:tcPr>
            <w:tcW w:w="2371" w:type="pct"/>
          </w:tcPr>
          <w:p w14:paraId="70BB45AB" w14:textId="77777777" w:rsidR="003768B9" w:rsidRDefault="003768B9" w:rsidP="00AD2A78">
            <w:pPr>
              <w:pStyle w:val="a3"/>
              <w:jc w:val="right"/>
            </w:pPr>
          </w:p>
        </w:tc>
      </w:tr>
      <w:tr w:rsidR="001548F6" w14:paraId="5C8CE16A" w14:textId="77777777" w:rsidTr="00092515">
        <w:trPr>
          <w:trHeight w:val="581"/>
        </w:trPr>
        <w:tc>
          <w:tcPr>
            <w:tcW w:w="230" w:type="pct"/>
          </w:tcPr>
          <w:p w14:paraId="718E497C" w14:textId="77777777" w:rsidR="001548F6" w:rsidRDefault="003768B9" w:rsidP="00CB426A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10.</w:t>
            </w:r>
          </w:p>
          <w:p w14:paraId="7AA60232" w14:textId="77777777" w:rsidR="001548F6" w:rsidRDefault="001548F6" w:rsidP="00CB426A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廖允強</w:t>
            </w:r>
          </w:p>
        </w:tc>
        <w:tc>
          <w:tcPr>
            <w:tcW w:w="2398" w:type="pct"/>
          </w:tcPr>
          <w:p w14:paraId="4DAF2496" w14:textId="77777777" w:rsidR="001548F6" w:rsidRDefault="001548F6" w:rsidP="00AD2A78">
            <w:pPr>
              <w:pStyle w:val="a3"/>
              <w:rPr>
                <w:noProof/>
              </w:rPr>
            </w:pPr>
          </w:p>
        </w:tc>
        <w:tc>
          <w:tcPr>
            <w:tcW w:w="2371" w:type="pct"/>
          </w:tcPr>
          <w:p w14:paraId="531B6209" w14:textId="77777777" w:rsidR="001548F6" w:rsidRDefault="001548F6" w:rsidP="00AD2A78">
            <w:pPr>
              <w:pStyle w:val="a3"/>
              <w:jc w:val="right"/>
              <w:rPr>
                <w:noProof/>
              </w:rPr>
            </w:pPr>
          </w:p>
        </w:tc>
      </w:tr>
      <w:tr w:rsidR="001548F6" w14:paraId="1B9F3B93" w14:textId="77777777" w:rsidTr="00092515">
        <w:trPr>
          <w:trHeight w:val="581"/>
        </w:trPr>
        <w:tc>
          <w:tcPr>
            <w:tcW w:w="230" w:type="pct"/>
          </w:tcPr>
          <w:p w14:paraId="23B079CC" w14:textId="77777777" w:rsidR="001548F6" w:rsidRDefault="003768B9" w:rsidP="00CB426A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11</w:t>
            </w:r>
            <w:r w:rsidR="001548F6"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.</w:t>
            </w:r>
          </w:p>
          <w:p w14:paraId="443D5C3A" w14:textId="77777777" w:rsidR="001548F6" w:rsidRDefault="001548F6" w:rsidP="00CB426A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徐建成</w:t>
            </w:r>
          </w:p>
        </w:tc>
        <w:tc>
          <w:tcPr>
            <w:tcW w:w="2398" w:type="pct"/>
          </w:tcPr>
          <w:p w14:paraId="0108041A" w14:textId="77777777" w:rsidR="001548F6" w:rsidRDefault="001548F6" w:rsidP="00AD2A78">
            <w:pPr>
              <w:pStyle w:val="a3"/>
              <w:rPr>
                <w:noProof/>
              </w:rPr>
            </w:pPr>
          </w:p>
        </w:tc>
        <w:tc>
          <w:tcPr>
            <w:tcW w:w="2371" w:type="pct"/>
          </w:tcPr>
          <w:p w14:paraId="2B92038E" w14:textId="77777777" w:rsidR="001548F6" w:rsidRDefault="001548F6" w:rsidP="00AD2A78">
            <w:pPr>
              <w:pStyle w:val="a3"/>
              <w:jc w:val="right"/>
              <w:rPr>
                <w:noProof/>
              </w:rPr>
            </w:pPr>
          </w:p>
        </w:tc>
      </w:tr>
    </w:tbl>
    <w:p w14:paraId="46BD4557" w14:textId="2155EAB6" w:rsidR="003A7A58" w:rsidRDefault="003A7A58" w:rsidP="00E749F4"/>
    <w:p w14:paraId="781A1F2E" w14:textId="77777777" w:rsidR="003A7A58" w:rsidRDefault="003A7A58">
      <w:pPr>
        <w:widowControl/>
      </w:pPr>
      <w:r>
        <w:br w:type="page"/>
      </w:r>
    </w:p>
    <w:p w14:paraId="3FA39B38" w14:textId="5BF0A349" w:rsidR="003A7A58" w:rsidRPr="003A7A58" w:rsidRDefault="003A7A58" w:rsidP="003A7A58">
      <w:pPr>
        <w:rPr>
          <w:rFonts w:ascii="新細明體" w:hAnsi="新細明體"/>
          <w:b/>
          <w:bCs/>
          <w:sz w:val="36"/>
          <w:szCs w:val="36"/>
        </w:rPr>
      </w:pPr>
      <w:r>
        <w:rPr>
          <w:rFonts w:ascii="新細明體" w:hAnsi="新細明體" w:hint="eastAsia"/>
          <w:b/>
          <w:bCs/>
          <w:sz w:val="36"/>
          <w:szCs w:val="36"/>
        </w:rPr>
        <w:lastRenderedPageBreak/>
        <w:t>備用</w:t>
      </w:r>
      <w:r w:rsidRPr="003A7A58">
        <w:rPr>
          <w:rFonts w:ascii="新細明體" w:hAnsi="新細明體" w:hint="eastAsia"/>
          <w:b/>
          <w:bCs/>
          <w:sz w:val="36"/>
          <w:szCs w:val="36"/>
        </w:rPr>
        <w:t>人員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96"/>
        <w:gridCol w:w="5008"/>
        <w:gridCol w:w="4953"/>
      </w:tblGrid>
      <w:tr w:rsidR="003A7A58" w14:paraId="22402676" w14:textId="77777777" w:rsidTr="00694B93">
        <w:trPr>
          <w:trHeight w:val="525"/>
        </w:trPr>
        <w:tc>
          <w:tcPr>
            <w:tcW w:w="230" w:type="pct"/>
          </w:tcPr>
          <w:p w14:paraId="0286792E" w14:textId="77777777" w:rsidR="003A7A58" w:rsidRDefault="003A7A58" w:rsidP="00694B93">
            <w:pPr>
              <w:pStyle w:val="a3"/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2398" w:type="pct"/>
          </w:tcPr>
          <w:p w14:paraId="7BE39846" w14:textId="77777777" w:rsidR="003A7A58" w:rsidRDefault="003A7A58" w:rsidP="00694B93">
            <w:pPr>
              <w:pStyle w:val="a3"/>
              <w:jc w:val="center"/>
            </w:pPr>
            <w:r>
              <w:rPr>
                <w:rFonts w:hint="eastAsia"/>
              </w:rPr>
              <w:t>正面</w:t>
            </w:r>
          </w:p>
        </w:tc>
        <w:tc>
          <w:tcPr>
            <w:tcW w:w="2371" w:type="pct"/>
          </w:tcPr>
          <w:p w14:paraId="6555A8F8" w14:textId="77777777" w:rsidR="003A7A58" w:rsidRDefault="003A7A58" w:rsidP="00694B93">
            <w:pPr>
              <w:pStyle w:val="a3"/>
              <w:jc w:val="center"/>
            </w:pPr>
            <w:r>
              <w:rPr>
                <w:rFonts w:hint="eastAsia"/>
              </w:rPr>
              <w:t>反面</w:t>
            </w:r>
          </w:p>
        </w:tc>
      </w:tr>
      <w:tr w:rsidR="003A7A58" w14:paraId="63350671" w14:textId="77777777" w:rsidTr="00694B93">
        <w:trPr>
          <w:trHeight w:val="581"/>
        </w:trPr>
        <w:tc>
          <w:tcPr>
            <w:tcW w:w="230" w:type="pct"/>
          </w:tcPr>
          <w:p w14:paraId="121033B8" w14:textId="77777777" w:rsidR="003A7A58" w:rsidRDefault="003A7A58" w:rsidP="00694B93">
            <w:pPr>
              <w:pStyle w:val="a3"/>
              <w:jc w:val="center"/>
            </w:pPr>
            <w:r w:rsidRPr="009C4AFC"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1.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 </w:t>
            </w:r>
          </w:p>
        </w:tc>
        <w:tc>
          <w:tcPr>
            <w:tcW w:w="2398" w:type="pct"/>
          </w:tcPr>
          <w:p w14:paraId="129CCBD3" w14:textId="77777777" w:rsidR="003A7A58" w:rsidRDefault="003A7A58" w:rsidP="00694B93">
            <w:pPr>
              <w:pStyle w:val="a3"/>
            </w:pPr>
          </w:p>
        </w:tc>
        <w:tc>
          <w:tcPr>
            <w:tcW w:w="2371" w:type="pct"/>
          </w:tcPr>
          <w:p w14:paraId="2444170D" w14:textId="77777777" w:rsidR="003A7A58" w:rsidRDefault="003A7A58" w:rsidP="00694B93">
            <w:pPr>
              <w:pStyle w:val="a3"/>
              <w:jc w:val="right"/>
            </w:pPr>
          </w:p>
        </w:tc>
      </w:tr>
      <w:tr w:rsidR="003A7A58" w14:paraId="31EFD0BF" w14:textId="77777777" w:rsidTr="00694B93">
        <w:trPr>
          <w:trHeight w:val="581"/>
        </w:trPr>
        <w:tc>
          <w:tcPr>
            <w:tcW w:w="230" w:type="pct"/>
          </w:tcPr>
          <w:p w14:paraId="04450A26" w14:textId="77777777" w:rsidR="003A7A58" w:rsidRDefault="003A7A58" w:rsidP="00694B93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2.</w:t>
            </w:r>
          </w:p>
          <w:p w14:paraId="67A31943" w14:textId="77777777" w:rsidR="003A7A58" w:rsidRDefault="003A7A58" w:rsidP="00694B93">
            <w:pPr>
              <w:pStyle w:val="a3"/>
              <w:jc w:val="center"/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</w:p>
        </w:tc>
        <w:tc>
          <w:tcPr>
            <w:tcW w:w="2398" w:type="pct"/>
          </w:tcPr>
          <w:p w14:paraId="770D07C9" w14:textId="77777777" w:rsidR="003A7A58" w:rsidRDefault="003A7A58" w:rsidP="00694B93">
            <w:pPr>
              <w:pStyle w:val="a3"/>
            </w:pPr>
          </w:p>
        </w:tc>
        <w:tc>
          <w:tcPr>
            <w:tcW w:w="2371" w:type="pct"/>
          </w:tcPr>
          <w:p w14:paraId="49F0B22A" w14:textId="77777777" w:rsidR="003A7A58" w:rsidRDefault="003A7A58" w:rsidP="00694B93">
            <w:pPr>
              <w:pStyle w:val="a3"/>
              <w:jc w:val="right"/>
            </w:pPr>
          </w:p>
        </w:tc>
      </w:tr>
      <w:tr w:rsidR="003A7A58" w14:paraId="3AE1F33A" w14:textId="77777777" w:rsidTr="00694B93">
        <w:trPr>
          <w:trHeight w:val="581"/>
        </w:trPr>
        <w:tc>
          <w:tcPr>
            <w:tcW w:w="230" w:type="pct"/>
          </w:tcPr>
          <w:p w14:paraId="582800E8" w14:textId="77777777" w:rsidR="003A7A58" w:rsidRDefault="003A7A58" w:rsidP="00694B93">
            <w:pPr>
              <w:pStyle w:val="a3"/>
              <w:jc w:val="center"/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 xml:space="preserve">3. </w:t>
            </w:r>
          </w:p>
        </w:tc>
        <w:tc>
          <w:tcPr>
            <w:tcW w:w="2398" w:type="pct"/>
          </w:tcPr>
          <w:p w14:paraId="11B7B61A" w14:textId="77777777" w:rsidR="003A7A58" w:rsidRDefault="003A7A58" w:rsidP="00694B93">
            <w:pPr>
              <w:pStyle w:val="a3"/>
            </w:pPr>
          </w:p>
        </w:tc>
        <w:tc>
          <w:tcPr>
            <w:tcW w:w="2371" w:type="pct"/>
          </w:tcPr>
          <w:p w14:paraId="4FD1B38C" w14:textId="77777777" w:rsidR="003A7A58" w:rsidRDefault="003A7A58" w:rsidP="00694B93">
            <w:pPr>
              <w:pStyle w:val="a3"/>
              <w:jc w:val="right"/>
            </w:pPr>
          </w:p>
        </w:tc>
      </w:tr>
      <w:tr w:rsidR="003A7A58" w14:paraId="4B45DAD9" w14:textId="77777777" w:rsidTr="00694B93">
        <w:trPr>
          <w:trHeight w:val="581"/>
        </w:trPr>
        <w:tc>
          <w:tcPr>
            <w:tcW w:w="230" w:type="pct"/>
          </w:tcPr>
          <w:p w14:paraId="093CCB18" w14:textId="77777777" w:rsidR="003A7A58" w:rsidRDefault="003A7A58" w:rsidP="00694B93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4.</w:t>
            </w:r>
          </w:p>
        </w:tc>
        <w:tc>
          <w:tcPr>
            <w:tcW w:w="2398" w:type="pct"/>
          </w:tcPr>
          <w:p w14:paraId="7C481515" w14:textId="77777777" w:rsidR="003A7A58" w:rsidRDefault="003A7A58" w:rsidP="00694B93">
            <w:pPr>
              <w:pStyle w:val="a3"/>
            </w:pPr>
          </w:p>
        </w:tc>
        <w:tc>
          <w:tcPr>
            <w:tcW w:w="2371" w:type="pct"/>
          </w:tcPr>
          <w:p w14:paraId="745DBDC3" w14:textId="77777777" w:rsidR="003A7A58" w:rsidRDefault="003A7A58" w:rsidP="00694B93">
            <w:pPr>
              <w:pStyle w:val="a3"/>
              <w:jc w:val="right"/>
            </w:pPr>
          </w:p>
        </w:tc>
      </w:tr>
      <w:tr w:rsidR="003A7A58" w14:paraId="082FD376" w14:textId="77777777" w:rsidTr="00694B93">
        <w:trPr>
          <w:trHeight w:val="581"/>
        </w:trPr>
        <w:tc>
          <w:tcPr>
            <w:tcW w:w="230" w:type="pct"/>
          </w:tcPr>
          <w:p w14:paraId="51E99E28" w14:textId="77777777" w:rsidR="003A7A58" w:rsidRDefault="003A7A58" w:rsidP="00694B93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5.</w:t>
            </w:r>
          </w:p>
        </w:tc>
        <w:tc>
          <w:tcPr>
            <w:tcW w:w="2398" w:type="pct"/>
          </w:tcPr>
          <w:p w14:paraId="0A6550E2" w14:textId="77777777" w:rsidR="003A7A58" w:rsidRDefault="003A7A58" w:rsidP="00694B93">
            <w:pPr>
              <w:pStyle w:val="a3"/>
            </w:pPr>
          </w:p>
        </w:tc>
        <w:tc>
          <w:tcPr>
            <w:tcW w:w="2371" w:type="pct"/>
          </w:tcPr>
          <w:p w14:paraId="6BDC943D" w14:textId="77777777" w:rsidR="003A7A58" w:rsidRDefault="003A7A58" w:rsidP="00694B93">
            <w:pPr>
              <w:pStyle w:val="a3"/>
              <w:jc w:val="right"/>
            </w:pPr>
          </w:p>
        </w:tc>
      </w:tr>
      <w:tr w:rsidR="003A7A58" w14:paraId="4EC3B5AC" w14:textId="77777777" w:rsidTr="00694B93">
        <w:trPr>
          <w:trHeight w:val="581"/>
        </w:trPr>
        <w:tc>
          <w:tcPr>
            <w:tcW w:w="230" w:type="pct"/>
          </w:tcPr>
          <w:p w14:paraId="2DD00D8A" w14:textId="77777777" w:rsidR="003A7A58" w:rsidRDefault="003A7A58" w:rsidP="00694B93">
            <w:pPr>
              <w:pStyle w:val="a3"/>
              <w:jc w:val="center"/>
              <w:rPr>
                <w:rFonts w:ascii="標楷體" w:eastAsia="標楷體" w:hAnsi="標楷體" w:cs="新細明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color w:val="000000"/>
                <w:sz w:val="28"/>
                <w:szCs w:val="28"/>
              </w:rPr>
              <w:t>6.</w:t>
            </w:r>
          </w:p>
        </w:tc>
        <w:tc>
          <w:tcPr>
            <w:tcW w:w="2398" w:type="pct"/>
          </w:tcPr>
          <w:p w14:paraId="21A43F67" w14:textId="77777777" w:rsidR="003A7A58" w:rsidRDefault="003A7A58" w:rsidP="00694B93">
            <w:pPr>
              <w:pStyle w:val="a3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51D7435" wp14:editId="15FFDE3D">
                      <wp:simplePos x="0" y="0"/>
                      <wp:positionH relativeFrom="column">
                        <wp:posOffset>1042670</wp:posOffset>
                      </wp:positionH>
                      <wp:positionV relativeFrom="paragraph">
                        <wp:posOffset>-2072640</wp:posOffset>
                      </wp:positionV>
                      <wp:extent cx="3873500" cy="546100"/>
                      <wp:effectExtent l="0" t="0" r="0" b="6350"/>
                      <wp:wrapNone/>
                      <wp:docPr id="1836941706" name="文字方塊 18369417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73500" cy="5461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24F12EE" w14:textId="77777777" w:rsidR="003A7A58" w:rsidRPr="00FC2A3E" w:rsidRDefault="003A7A58" w:rsidP="003A7A58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b/>
                                      <w:noProof/>
                                      <w:color w:val="AEAAAA" w:themeColor="background2" w:themeShade="BF"/>
                                      <w:spacing w:val="10"/>
                                      <w:sz w:val="56"/>
                                      <w:szCs w:val="56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8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bg2">
                                            <w14:alpha w14:val="70000"/>
                                            <w14:lumMod w14:val="7500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FC2A3E">
                                    <w:rPr>
                                      <w:rFonts w:ascii="標楷體" w:eastAsia="標楷體" w:hAnsi="標楷體" w:hint="eastAsia"/>
                                      <w:b/>
                                      <w:noProof/>
                                      <w:color w:val="AEAAAA" w:themeColor="background2" w:themeShade="BF"/>
                                      <w:spacing w:val="10"/>
                                      <w:sz w:val="56"/>
                                      <w:szCs w:val="56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8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bg2">
                                            <w14:alpha w14:val="70000"/>
                                            <w14:lumMod w14:val="75000"/>
                                          </w14:schemeClr>
                                        </w14:solidFill>
                                      </w14:textFill>
                                    </w:rPr>
                                    <w:t>僅供新海研3號使</w:t>
                                  </w:r>
                                  <w:r w:rsidRPr="00FC2A3E">
                                    <w:rPr>
                                      <w:rFonts w:ascii="標楷體" w:eastAsia="標楷體" w:hAnsi="標楷體"/>
                                      <w:b/>
                                      <w:noProof/>
                                      <w:color w:val="AEAAAA" w:themeColor="background2" w:themeShade="BF"/>
                                      <w:spacing w:val="10"/>
                                      <w:sz w:val="56"/>
                                      <w:szCs w:val="56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8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bg2">
                                            <w14:alpha w14:val="70000"/>
                                            <w14:lumMod w14:val="75000"/>
                                          </w14:schemeClr>
                                        </w14:solidFill>
                                      </w14:textFill>
                                    </w:rPr>
                                    <w:t>用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1D743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836941706" o:spid="_x0000_s1027" type="#_x0000_t202" style="position:absolute;margin-left:82.1pt;margin-top:-163.2pt;width:305pt;height:4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" filled="f" stroked="f">
                      <v:textbox>
                        <w:txbxContent>
                          <w:p w14:paraId="724F12EE" w14:textId="77777777" w:rsidR="003A7A58" w:rsidRPr="00FC2A3E" w:rsidRDefault="003A7A58" w:rsidP="003A7A58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noProof/>
                                <w:color w:val="AEAAAA" w:themeColor="background2" w:themeShade="BF"/>
                                <w:spacing w:val="10"/>
                                <w:sz w:val="56"/>
                                <w:szCs w:val="5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8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alpha w14:val="70000"/>
                                      <w14:lumMod w14:val="75000"/>
                                    </w14:schemeClr>
                                  </w14:solidFill>
                                </w14:textFill>
                              </w:rPr>
                            </w:pPr>
                            <w:r w:rsidRPr="00FC2A3E">
                              <w:rPr>
                                <w:rFonts w:ascii="標楷體" w:eastAsia="標楷體" w:hAnsi="標楷體" w:hint="eastAsia"/>
                                <w:b/>
                                <w:noProof/>
                                <w:color w:val="AEAAAA" w:themeColor="background2" w:themeShade="BF"/>
                                <w:spacing w:val="10"/>
                                <w:sz w:val="56"/>
                                <w:szCs w:val="5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8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alpha w14:val="70000"/>
                                      <w14:lumMod w14:val="75000"/>
                                    </w14:schemeClr>
                                  </w14:solidFill>
                                </w14:textFill>
                              </w:rPr>
                              <w:t>僅供新海研3號使</w:t>
                            </w:r>
                            <w:r w:rsidRPr="00FC2A3E">
                              <w:rPr>
                                <w:rFonts w:ascii="標楷體" w:eastAsia="標楷體" w:hAnsi="標楷體"/>
                                <w:b/>
                                <w:noProof/>
                                <w:color w:val="AEAAAA" w:themeColor="background2" w:themeShade="BF"/>
                                <w:spacing w:val="10"/>
                                <w:sz w:val="56"/>
                                <w:szCs w:val="5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8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alpha w14:val="70000"/>
                                      <w14:lumMod w14:val="75000"/>
                                    </w14:schemeClr>
                                  </w14:solidFill>
                                </w14:textFill>
                              </w:rPr>
                              <w:t>用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71" w:type="pct"/>
          </w:tcPr>
          <w:p w14:paraId="352104D8" w14:textId="77777777" w:rsidR="003A7A58" w:rsidRDefault="003A7A58" w:rsidP="00694B93">
            <w:pPr>
              <w:pStyle w:val="a3"/>
              <w:jc w:val="right"/>
            </w:pPr>
          </w:p>
        </w:tc>
      </w:tr>
    </w:tbl>
    <w:p w14:paraId="1C486BA2" w14:textId="77777777" w:rsidR="00DA1F62" w:rsidRDefault="00DA1F62" w:rsidP="00E749F4"/>
    <w:sectPr w:rsidR="00DA1F62" w:rsidSect="009E08F3">
      <w:footerReference w:type="default" r:id="rId7"/>
      <w:pgSz w:w="11907" w:h="16840" w:code="9"/>
      <w:pgMar w:top="720" w:right="720" w:bottom="720" w:left="720" w:header="567" w:footer="567" w:gutter="0"/>
      <w:cols w:space="425"/>
      <w:docGrid w:type="lines" w:linePitch="37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76E93" w14:textId="77777777" w:rsidR="009E08F3" w:rsidRDefault="009E08F3" w:rsidP="0032042B">
      <w:r>
        <w:separator/>
      </w:r>
    </w:p>
  </w:endnote>
  <w:endnote w:type="continuationSeparator" w:id="0">
    <w:p w14:paraId="47822DE2" w14:textId="77777777" w:rsidR="009E08F3" w:rsidRDefault="009E08F3" w:rsidP="00320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3466485"/>
      <w:docPartObj>
        <w:docPartGallery w:val="Page Numbers (Bottom of Page)"/>
        <w:docPartUnique/>
      </w:docPartObj>
    </w:sdtPr>
    <w:sdtContent>
      <w:p w14:paraId="744B42FB" w14:textId="77777777" w:rsidR="0032042B" w:rsidRDefault="0032042B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868CF" w:rsidRPr="008868CF">
          <w:rPr>
            <w:noProof/>
            <w:lang w:val="zh-TW"/>
          </w:rPr>
          <w:t>1</w:t>
        </w:r>
        <w:r>
          <w:fldChar w:fldCharType="end"/>
        </w:r>
      </w:p>
    </w:sdtContent>
  </w:sdt>
  <w:p w14:paraId="06558808" w14:textId="77777777" w:rsidR="0032042B" w:rsidRDefault="0032042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0A279" w14:textId="77777777" w:rsidR="009E08F3" w:rsidRDefault="009E08F3" w:rsidP="0032042B">
      <w:r>
        <w:separator/>
      </w:r>
    </w:p>
  </w:footnote>
  <w:footnote w:type="continuationSeparator" w:id="0">
    <w:p w14:paraId="39AE93FC" w14:textId="77777777" w:rsidR="009E08F3" w:rsidRDefault="009E08F3" w:rsidP="003204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en-US" w:vendorID="64" w:dllVersion="0" w:nlCheck="1" w:checkStyle="0"/>
  <w:defaultTabStop w:val="480"/>
  <w:drawingGridHorizontalSpacing w:val="120"/>
  <w:drawingGridVerticalSpacing w:val="18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EIhNDUwtjIzMLIyUdpeDU4uLM/DyQAsNaAMyNO1AsAAAA"/>
  </w:docVars>
  <w:rsids>
    <w:rsidRoot w:val="00E077EB"/>
    <w:rsid w:val="0006729C"/>
    <w:rsid w:val="00092515"/>
    <w:rsid w:val="00120F84"/>
    <w:rsid w:val="001548F6"/>
    <w:rsid w:val="00264C9A"/>
    <w:rsid w:val="0032042B"/>
    <w:rsid w:val="003768B9"/>
    <w:rsid w:val="003A7A58"/>
    <w:rsid w:val="00450EED"/>
    <w:rsid w:val="004A1DBF"/>
    <w:rsid w:val="004F4084"/>
    <w:rsid w:val="005450FB"/>
    <w:rsid w:val="006A68A5"/>
    <w:rsid w:val="00720D73"/>
    <w:rsid w:val="007355A1"/>
    <w:rsid w:val="00872CD0"/>
    <w:rsid w:val="008868CF"/>
    <w:rsid w:val="009E08F3"/>
    <w:rsid w:val="00A54DA6"/>
    <w:rsid w:val="00A67935"/>
    <w:rsid w:val="00A95CD7"/>
    <w:rsid w:val="00AD2A78"/>
    <w:rsid w:val="00BD19BB"/>
    <w:rsid w:val="00D26CD9"/>
    <w:rsid w:val="00DA1903"/>
    <w:rsid w:val="00DA1F62"/>
    <w:rsid w:val="00E077EB"/>
    <w:rsid w:val="00E658DD"/>
    <w:rsid w:val="00E749F4"/>
    <w:rsid w:val="00F52055"/>
    <w:rsid w:val="00F56103"/>
    <w:rsid w:val="00F72DEA"/>
    <w:rsid w:val="00FC2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6DBDD"/>
  <w15:chartTrackingRefBased/>
  <w15:docId w15:val="{55EC849A-C206-4D03-B9FE-9AF8BD732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77EB"/>
    <w:pPr>
      <w:widowControl w:val="0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E077EB"/>
    <w:pPr>
      <w:widowControl w:val="0"/>
    </w:pPr>
    <w:rPr>
      <w:rFonts w:ascii="Calibri" w:eastAsia="新細明體" w:hAnsi="Calibri" w:cs="Times New Roman"/>
    </w:rPr>
  </w:style>
  <w:style w:type="table" w:styleId="a4">
    <w:name w:val="Table Grid"/>
    <w:basedOn w:val="a1"/>
    <w:uiPriority w:val="39"/>
    <w:rsid w:val="00E077EB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32042B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32042B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32042B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uiPriority w:val="99"/>
    <w:rsid w:val="0032042B"/>
    <w:rPr>
      <w:rFonts w:ascii="Times New Roman" w:eastAsia="新細明體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61D18E-8000-439E-BD3D-9EA27822D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pc</dc:creator>
  <cp:keywords/>
  <dc:description/>
  <cp:lastModifiedBy>林 玉詩</cp:lastModifiedBy>
  <cp:revision>4</cp:revision>
  <dcterms:created xsi:type="dcterms:W3CDTF">2022-10-06T02:23:00Z</dcterms:created>
  <dcterms:modified xsi:type="dcterms:W3CDTF">2024-03-15T05:43:00Z</dcterms:modified>
</cp:coreProperties>
</file>